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2E59" w:rsidRPr="00FD5B32" w:rsidRDefault="00FD5B32" w:rsidP="00FD5B32">
      <w:pPr>
        <w:pStyle w:val="ListParagraph"/>
        <w:numPr>
          <w:ilvl w:val="0"/>
          <w:numId w:val="1"/>
        </w:numPr>
        <w:spacing w:line="360" w:lineRule="auto"/>
        <w:ind w:left="540" w:hanging="540"/>
        <w:rPr>
          <w:rFonts w:asciiTheme="majorBidi" w:hAnsiTheme="majorBidi" w:cstheme="majorBidi"/>
          <w:sz w:val="24"/>
          <w:szCs w:val="24"/>
        </w:rPr>
      </w:pPr>
      <w:r w:rsidRPr="00FD5B32">
        <w:rPr>
          <w:rFonts w:asciiTheme="majorBidi" w:hAnsiTheme="majorBidi" w:cstheme="majorBidi"/>
          <w:sz w:val="24"/>
          <w:szCs w:val="24"/>
        </w:rPr>
        <w:t>Project Initiation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 w:rsidRPr="00FD5B32">
        <w:rPr>
          <w:rFonts w:asciiTheme="majorBidi" w:hAnsiTheme="majorBidi" w:cstheme="majorBidi"/>
          <w:sz w:val="24"/>
          <w:szCs w:val="24"/>
        </w:rPr>
        <w:t>Project Manager Name:</w:t>
      </w:r>
    </w:p>
    <w:p w:rsidR="00FD5B32" w:rsidRPr="00FD5B32" w:rsidRDefault="00FD5B32" w:rsidP="00FD5B32">
      <w:pPr>
        <w:pStyle w:val="ListParagraph"/>
        <w:spacing w:line="360" w:lineRule="auto"/>
        <w:rPr>
          <w:rFonts w:asciiTheme="majorBidi" w:hAnsiTheme="majorBidi" w:cstheme="majorBidi"/>
          <w:sz w:val="24"/>
          <w:szCs w:val="24"/>
        </w:rPr>
      </w:pPr>
      <w:r w:rsidRPr="00FD5B32">
        <w:rPr>
          <w:rFonts w:asciiTheme="majorBidi" w:hAnsiTheme="majorBidi" w:cstheme="majorBidi"/>
          <w:sz w:val="24"/>
          <w:szCs w:val="24"/>
          <w:highlight w:val="yellow"/>
        </w:rPr>
        <w:t>Name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Key Stakeholders and their Importance</w:t>
      </w:r>
    </w:p>
    <w:p w:rsidR="00FD5B32" w:rsidRPr="00FD5B32" w:rsidRDefault="00FD5B32" w:rsidP="00FD5B3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troduction</w:t>
      </w:r>
    </w:p>
    <w:p w:rsidR="00D21800" w:rsidRPr="00D21800" w:rsidRDefault="00D21800" w:rsidP="00D21800">
      <w:pPr>
        <w:spacing w:line="360" w:lineRule="auto"/>
        <w:rPr>
          <w:rFonts w:asciiTheme="majorBidi" w:hAnsiTheme="majorBidi" w:cstheme="majorBidi"/>
          <w:sz w:val="24"/>
          <w:szCs w:val="24"/>
        </w:rPr>
      </w:pPr>
      <w:bookmarkStart w:id="0" w:name="_GoBack"/>
      <w:bookmarkEnd w:id="0"/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usiness Objectives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blem Statement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itical Assumptions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ystem Analysis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 Requirements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udget Estimation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hedule Estimate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otential Risks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hibits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 Charter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Roles and Responsibilities</w:t>
      </w:r>
    </w:p>
    <w:p w:rsidR="00FD5B32" w:rsidRDefault="00FD5B32" w:rsidP="00FD5B32">
      <w:pPr>
        <w:pStyle w:val="ListParagraph"/>
        <w:numPr>
          <w:ilvl w:val="0"/>
          <w:numId w:val="1"/>
        </w:numPr>
        <w:spacing w:line="360" w:lineRule="auto"/>
        <w:ind w:left="540"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 Planning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eam Contract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cope Statement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ork Breakdown Structure (WBS)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aseline Gantt Chart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ist of Prioritized Risks</w:t>
      </w:r>
    </w:p>
    <w:p w:rsidR="00FD5B32" w:rsidRDefault="00FD5B32" w:rsidP="00FD5B32">
      <w:pPr>
        <w:pStyle w:val="ListParagraph"/>
        <w:numPr>
          <w:ilvl w:val="0"/>
          <w:numId w:val="1"/>
        </w:numPr>
        <w:spacing w:line="360" w:lineRule="auto"/>
        <w:ind w:left="540"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 Executing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Milestone Report</w:t>
      </w:r>
    </w:p>
    <w:p w:rsidR="00FD5B32" w:rsidRDefault="00FD5B32" w:rsidP="00FD5B32">
      <w:pPr>
        <w:pStyle w:val="ListParagraph"/>
        <w:numPr>
          <w:ilvl w:val="0"/>
          <w:numId w:val="1"/>
        </w:numPr>
        <w:spacing w:line="360" w:lineRule="auto"/>
        <w:ind w:left="540"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roject Closing</w:t>
      </w:r>
    </w:p>
    <w:p w:rsidR="00FD5B32" w:rsidRDefault="00FD5B32" w:rsidP="00FD5B32">
      <w:pPr>
        <w:pStyle w:val="ListParagraph"/>
        <w:numPr>
          <w:ilvl w:val="1"/>
          <w:numId w:val="1"/>
        </w:numPr>
        <w:spacing w:line="360" w:lineRule="auto"/>
        <w:ind w:hanging="54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Lesson Learned Report</w:t>
      </w:r>
    </w:p>
    <w:p w:rsidR="00FD5B32" w:rsidRDefault="00FD5B32" w:rsidP="00BA2A7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FD5B32" w:rsidRDefault="00FD5B32" w:rsidP="00BA2A7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FD5B32" w:rsidRDefault="00FD5B32" w:rsidP="00BA2A7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p w:rsidR="00FD5B32" w:rsidRPr="00BA2A72" w:rsidRDefault="00FD5B32" w:rsidP="00BA2A72">
      <w:pPr>
        <w:spacing w:line="360" w:lineRule="auto"/>
        <w:rPr>
          <w:rFonts w:asciiTheme="majorBidi" w:hAnsiTheme="majorBidi" w:cstheme="majorBidi"/>
          <w:sz w:val="24"/>
          <w:szCs w:val="24"/>
        </w:rPr>
      </w:pPr>
    </w:p>
    <w:sectPr w:rsidR="00FD5B32" w:rsidRPr="00BA2A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4231572"/>
    <w:multiLevelType w:val="multilevel"/>
    <w:tmpl w:val="64D0FF3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CwNDQ3NDUzNjUyMTVQ0lEKTi0uzszPAykwrAUAOuGysiwAAAA="/>
  </w:docVars>
  <w:rsids>
    <w:rsidRoot w:val="00BA2A72"/>
    <w:rsid w:val="000277E1"/>
    <w:rsid w:val="00BA2A72"/>
    <w:rsid w:val="00D21800"/>
    <w:rsid w:val="00E62303"/>
    <w:rsid w:val="00F62E59"/>
    <w:rsid w:val="00FD5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67FE333-1D32-4325-BBB5-165008812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5B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74</Words>
  <Characters>42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QEC-EXTRA-04</dc:creator>
  <cp:keywords/>
  <dc:description/>
  <cp:lastModifiedBy>TQEC-EXTRA-04</cp:lastModifiedBy>
  <cp:revision>4</cp:revision>
  <dcterms:created xsi:type="dcterms:W3CDTF">2021-10-07T14:48:00Z</dcterms:created>
  <dcterms:modified xsi:type="dcterms:W3CDTF">2021-10-07T16:03:00Z</dcterms:modified>
</cp:coreProperties>
</file>